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0804F9" w14:textId="3E12B179" w:rsidR="00765152" w:rsidRDefault="002C3DCF">
      <w:r w:rsidRPr="00E557BD">
        <w:rPr>
          <w:noProof/>
          <w:sz w:val="60"/>
          <w:szCs w:val="60"/>
          <w:lang w:val="pt-BR" w:eastAsia="pt-B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6B8DE6" wp14:editId="05E5F492">
                <wp:simplePos x="0" y="0"/>
                <wp:positionH relativeFrom="page">
                  <wp:posOffset>777093</wp:posOffset>
                </wp:positionH>
                <wp:positionV relativeFrom="page">
                  <wp:posOffset>1182577</wp:posOffset>
                </wp:positionV>
                <wp:extent cx="981075" cy="571500"/>
                <wp:effectExtent l="0" t="0" r="0" b="1270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1075" cy="571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87BF41" w14:textId="52AF3CB8" w:rsidR="00765152" w:rsidRPr="00D21E10" w:rsidRDefault="00765152" w:rsidP="002341E8">
                            <w:pPr>
                              <w:jc w:val="center"/>
                              <w:rPr>
                                <w:rFonts w:ascii="Montserrat Light" w:hAnsi="Montserrat Light"/>
                                <w:color w:val="FFFFFF" w:themeColor="background1"/>
                                <w:lang w:val="pt-BR"/>
                              </w:rPr>
                            </w:pPr>
                            <w:r>
                              <w:rPr>
                                <w:rFonts w:ascii="Montserrat Light" w:hAnsi="Montserrat Light"/>
                                <w:color w:val="FFFFFF" w:themeColor="background1"/>
                                <w:sz w:val="60"/>
                                <w:szCs w:val="60"/>
                                <w:lang w:val="pt-BR"/>
                              </w:rPr>
                              <w:t>J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6B8D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1.2pt;margin-top:93.1pt;width:77.25pt;height:4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" filled="f" stroked="f">
                <v:textbox>
                  <w:txbxContent>
                    <w:p w14:paraId="1E87BF41" w14:textId="52AF3CB8" w:rsidR="00765152" w:rsidRPr="00D21E10" w:rsidRDefault="00765152" w:rsidP="002341E8">
                      <w:pPr>
                        <w:jc w:val="center"/>
                        <w:rPr>
                          <w:rFonts w:ascii="Montserrat Light" w:hAnsi="Montserrat Light"/>
                          <w:color w:val="FFFFFF" w:themeColor="background1"/>
                          <w:lang w:val="pt-BR"/>
                        </w:rPr>
                      </w:pPr>
                      <w:r>
                        <w:rPr>
                          <w:rFonts w:ascii="Montserrat Light" w:hAnsi="Montserrat Light"/>
                          <w:color w:val="FFFFFF" w:themeColor="background1"/>
                          <w:sz w:val="60"/>
                          <w:szCs w:val="60"/>
                          <w:lang w:val="pt-BR"/>
                        </w:rPr>
                        <w:t>JB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sz w:val="60"/>
          <w:szCs w:val="60"/>
          <w:lang w:val="pt-BR" w:eastAsia="pt-BR"/>
          <w14:ligatures w14:val="none"/>
          <w14:numSpacing w14:val="default"/>
        </w:rPr>
        <mc:AlternateContent>
          <mc:Choice Requires="wps">
            <w:drawing>
              <wp:anchor distT="0" distB="0" distL="114300" distR="114300" simplePos="0" relativeHeight="251656191" behindDoc="0" locked="0" layoutInCell="1" allowOverlap="1" wp14:anchorId="02EF034C" wp14:editId="73B35688">
                <wp:simplePos x="0" y="0"/>
                <wp:positionH relativeFrom="page">
                  <wp:posOffset>829118</wp:posOffset>
                </wp:positionH>
                <wp:positionV relativeFrom="page">
                  <wp:posOffset>974592</wp:posOffset>
                </wp:positionV>
                <wp:extent cx="923925" cy="923925"/>
                <wp:effectExtent l="0" t="0" r="15875" b="15875"/>
                <wp:wrapThrough wrapText="bothSides">
                  <wp:wrapPolygon edited="0">
                    <wp:start x="5938" y="0"/>
                    <wp:lineTo x="0" y="4157"/>
                    <wp:lineTo x="0" y="15439"/>
                    <wp:lineTo x="2375" y="19002"/>
                    <wp:lineTo x="5344" y="21377"/>
                    <wp:lineTo x="5938" y="21377"/>
                    <wp:lineTo x="15439" y="21377"/>
                    <wp:lineTo x="16033" y="21377"/>
                    <wp:lineTo x="19002" y="19002"/>
                    <wp:lineTo x="21377" y="15439"/>
                    <wp:lineTo x="21377" y="4157"/>
                    <wp:lineTo x="15439" y="0"/>
                    <wp:lineTo x="5938" y="0"/>
                  </wp:wrapPolygon>
                </wp:wrapThrough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3925" cy="923925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DDE6EC" id="Oval 1" o:spid="_x0000_s1026" style="position:absolute;margin-left:65.3pt;margin-top:76.75pt;width:72.75pt;height:72.75pt;z-index:25165619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" fillcolor="black [3213]" strokecolor="#4579b8 [3044]">
                <w10:wrap type="through" anchorx="page" anchory="page"/>
              </v:oval>
            </w:pict>
          </mc:Fallback>
        </mc:AlternateContent>
      </w:r>
      <w:r>
        <w:rPr>
          <w:noProof/>
          <w:sz w:val="60"/>
          <w:szCs w:val="60"/>
          <w:lang w:val="pt-BR" w:eastAsia="pt-BR"/>
          <w14:ligatures w14:val="none"/>
          <w14:numSpacing w14:val="default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9CB2CA" wp14:editId="4E13C51C">
                <wp:simplePos x="0" y="0"/>
                <wp:positionH relativeFrom="page">
                  <wp:posOffset>779588</wp:posOffset>
                </wp:positionH>
                <wp:positionV relativeFrom="page">
                  <wp:posOffset>925697</wp:posOffset>
                </wp:positionV>
                <wp:extent cx="1021080" cy="1021080"/>
                <wp:effectExtent l="0" t="0" r="20320" b="20320"/>
                <wp:wrapThrough wrapText="bothSides">
                  <wp:wrapPolygon edited="0">
                    <wp:start x="6448" y="0"/>
                    <wp:lineTo x="0" y="3224"/>
                    <wp:lineTo x="0" y="14507"/>
                    <wp:lineTo x="537" y="17731"/>
                    <wp:lineTo x="5910" y="21493"/>
                    <wp:lineTo x="6448" y="21493"/>
                    <wp:lineTo x="15045" y="21493"/>
                    <wp:lineTo x="15582" y="21493"/>
                    <wp:lineTo x="20955" y="17731"/>
                    <wp:lineTo x="21493" y="14507"/>
                    <wp:lineTo x="21493" y="3224"/>
                    <wp:lineTo x="15045" y="0"/>
                    <wp:lineTo x="6448" y="0"/>
                  </wp:wrapPolygon>
                </wp:wrapThrough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1080" cy="10210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544AFD" id="Oval 10" o:spid="_x0000_s1026" style="position:absolute;margin-left:61.4pt;margin-top:72.9pt;width:80.4pt;height:80.4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" filled="f" strokecolor="black [3213]">
                <w10:wrap type="through" anchorx="page" anchory="page"/>
              </v:oval>
            </w:pict>
          </mc:Fallback>
        </mc:AlternateContent>
      </w:r>
    </w:p>
    <w:p w14:paraId="059B91F9" w14:textId="0EA72A69" w:rsidR="00765152" w:rsidRDefault="00765152"/>
    <w:p w14:paraId="5A7541AF" w14:textId="79596DFF" w:rsidR="00765152" w:rsidRDefault="002C3DCF"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44FF11" wp14:editId="1E8D21C7">
                <wp:simplePos x="0" y="0"/>
                <wp:positionH relativeFrom="page">
                  <wp:posOffset>1913860</wp:posOffset>
                </wp:positionH>
                <wp:positionV relativeFrom="page">
                  <wp:posOffset>1701209</wp:posOffset>
                </wp:positionV>
                <wp:extent cx="5400941" cy="36195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941" cy="361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F652C" w14:textId="58AB2A29" w:rsidR="00765152" w:rsidRPr="002C3DCF" w:rsidRDefault="00765152" w:rsidP="002341E8">
                            <w:pPr>
                              <w:jc w:val="center"/>
                              <w:rPr>
                                <w:rFonts w:ascii="Montserrat Semi Bold" w:hAnsi="Montserrat Semi Bold"/>
                                <w:spacing w:val="30"/>
                                <w:sz w:val="24"/>
                                <w:szCs w:val="24"/>
                              </w:rPr>
                            </w:pPr>
                            <w:r w:rsidRPr="002C3DCF">
                              <w:rPr>
                                <w:rFonts w:ascii="Montserrat Semi Bold" w:hAnsi="Montserrat Semi Bold"/>
                                <w:spacing w:val="30"/>
                                <w:sz w:val="24"/>
                                <w:szCs w:val="24"/>
                              </w:rPr>
                              <w:t>(77)999354075 ∙ juliaborgesas01@gmail.com</w:t>
                            </w:r>
                          </w:p>
                          <w:p w14:paraId="6FDCE4C4" w14:textId="77777777" w:rsidR="00765152" w:rsidRPr="00E67BD7" w:rsidRDefault="00765152">
                            <w:pPr>
                              <w:rPr>
                                <w:spacing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4FF11" id="_x0000_s1027" type="#_x0000_t202" style="position:absolute;margin-left:150.7pt;margin-top:133.95pt;width:425.25pt;height:28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" filled="f" stroked="f">
                <v:textbox>
                  <w:txbxContent>
                    <w:p w14:paraId="7FDF652C" w14:textId="58AB2A29" w:rsidR="00765152" w:rsidRPr="002C3DCF" w:rsidRDefault="00765152" w:rsidP="002341E8">
                      <w:pPr>
                        <w:jc w:val="center"/>
                        <w:rPr>
                          <w:rFonts w:ascii="Montserrat Semi Bold" w:hAnsi="Montserrat Semi Bold"/>
                          <w:spacing w:val="30"/>
                          <w:sz w:val="24"/>
                          <w:szCs w:val="24"/>
                        </w:rPr>
                      </w:pPr>
                      <w:r w:rsidRPr="002C3DCF">
                        <w:rPr>
                          <w:rFonts w:ascii="Montserrat Semi Bold" w:hAnsi="Montserrat Semi Bold"/>
                          <w:spacing w:val="30"/>
                          <w:sz w:val="24"/>
                          <w:szCs w:val="24"/>
                        </w:rPr>
                        <w:t>(77)999354075 ∙ juliaborgesas01@gmail.com</w:t>
                      </w:r>
                    </w:p>
                    <w:p w14:paraId="6FDCE4C4" w14:textId="77777777" w:rsidR="00765152" w:rsidRPr="00E67BD7" w:rsidRDefault="00765152">
                      <w:pPr>
                        <w:rPr>
                          <w:spacing w:val="3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B5022A0" w14:textId="77777777" w:rsidR="00765152" w:rsidRDefault="00765152"/>
    <w:p w14:paraId="2BEE401B" w14:textId="3A442214" w:rsidR="00765152" w:rsidRDefault="00765152"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11119E" wp14:editId="3F8C0908">
                <wp:simplePos x="0" y="0"/>
                <wp:positionH relativeFrom="margin">
                  <wp:align>right</wp:align>
                </wp:positionH>
                <wp:positionV relativeFrom="page">
                  <wp:posOffset>2328530</wp:posOffset>
                </wp:positionV>
                <wp:extent cx="5495925" cy="1477926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5925" cy="147792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6F963" w14:textId="4C47AC1F" w:rsidR="00765152" w:rsidRDefault="002C3DCF" w:rsidP="00AB0077">
                            <w:pPr>
                              <w:spacing w:line="360" w:lineRule="auto"/>
                              <w:rPr>
                                <w:rFonts w:ascii="Gill Sans MT" w:hAnsi="Gill Sans MT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Gill Sans MT" w:hAnsi="Gill Sans MT"/>
                                <w:spacing w:val="50"/>
                                <w:sz w:val="18"/>
                                <w:szCs w:val="18"/>
                                <w:lang w:val="pt-BR"/>
                              </w:rPr>
                              <w:t xml:space="preserve">MEU OBJETIVO: </w:t>
                            </w:r>
                            <w:r w:rsidRPr="002C3DCF">
                              <w:rPr>
                                <w:rFonts w:ascii="Gill Sans MT" w:hAnsi="Gill Sans MT"/>
                                <w:sz w:val="26"/>
                                <w:szCs w:val="26"/>
                              </w:rPr>
                              <w:t>Contribuir para que meus conhecimentos possam trazer benefícios e crescimento para a empresa, aprimorando também minhas habilidades profissionais</w:t>
                            </w:r>
                            <w:r>
                              <w:rPr>
                                <w:rFonts w:ascii="Gill Sans MT" w:hAnsi="Gill Sans MT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74A30596" w14:textId="7ADDFF24" w:rsidR="008B209F" w:rsidRPr="002C3DCF" w:rsidRDefault="008B209F" w:rsidP="00AB0077">
                            <w:pPr>
                              <w:spacing w:line="360" w:lineRule="auto"/>
                              <w:rPr>
                                <w:rFonts w:ascii="Gill Sans MT" w:hAnsi="Gill Sans MT"/>
                                <w:spacing w:val="50"/>
                                <w:sz w:val="28"/>
                                <w:szCs w:val="28"/>
                                <w:lang w:val="pt-BR"/>
                              </w:rPr>
                            </w:pPr>
                            <w:r>
                              <w:rPr>
                                <w:rFonts w:ascii="Gill Sans MT" w:hAnsi="Gill Sans MT"/>
                                <w:spacing w:val="50"/>
                                <w:sz w:val="18"/>
                                <w:szCs w:val="18"/>
                                <w:lang w:val="pt-BR"/>
                              </w:rPr>
                              <w:t>LINK DO MEU PORTFÓLIO:</w:t>
                            </w:r>
                            <w:r w:rsidR="00E35578">
                              <w:rPr>
                                <w:rFonts w:ascii="Gill Sans MT" w:hAnsi="Gill Sans MT"/>
                                <w:spacing w:val="50"/>
                                <w:sz w:val="18"/>
                                <w:szCs w:val="18"/>
                                <w:lang w:val="pt-BR"/>
                              </w:rPr>
                              <w:t xml:space="preserve"> </w:t>
                            </w:r>
                            <w:r w:rsidR="00E35578" w:rsidRPr="00E35578">
                              <w:rPr>
                                <w:rFonts w:ascii="Gill Sans MT" w:hAnsi="Gill Sans MT"/>
                                <w:spacing w:val="50"/>
                                <w:sz w:val="18"/>
                                <w:szCs w:val="18"/>
                                <w:lang w:val="pt-BR"/>
                              </w:rPr>
                              <w:t>https://juliiaborges.github.io/portfolio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1119E" id="_x0000_s1028" type="#_x0000_t202" style="position:absolute;margin-left:381.55pt;margin-top:183.35pt;width:432.75pt;height:116.3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" filled="f" stroked="f">
                <v:textbox>
                  <w:txbxContent>
                    <w:p w14:paraId="3D06F963" w14:textId="4C47AC1F" w:rsidR="00765152" w:rsidRDefault="002C3DCF" w:rsidP="00AB0077">
                      <w:pPr>
                        <w:spacing w:line="360" w:lineRule="auto"/>
                        <w:rPr>
                          <w:rFonts w:ascii="Gill Sans MT" w:hAnsi="Gill Sans MT"/>
                          <w:sz w:val="26"/>
                          <w:szCs w:val="26"/>
                        </w:rPr>
                      </w:pPr>
                      <w:r>
                        <w:rPr>
                          <w:rFonts w:ascii="Gill Sans MT" w:hAnsi="Gill Sans MT"/>
                          <w:spacing w:val="50"/>
                          <w:sz w:val="18"/>
                          <w:szCs w:val="18"/>
                          <w:lang w:val="pt-BR"/>
                        </w:rPr>
                        <w:t xml:space="preserve">MEU OBJETIVO: </w:t>
                      </w:r>
                      <w:r w:rsidRPr="002C3DCF">
                        <w:rPr>
                          <w:rFonts w:ascii="Gill Sans MT" w:hAnsi="Gill Sans MT"/>
                          <w:sz w:val="26"/>
                          <w:szCs w:val="26"/>
                        </w:rPr>
                        <w:t>Contribuir para que meus conhecimentos possam trazer benefícios e crescimento para a empresa, aprimorando também minhas habilidades profissionais</w:t>
                      </w:r>
                      <w:r>
                        <w:rPr>
                          <w:rFonts w:ascii="Gill Sans MT" w:hAnsi="Gill Sans MT"/>
                          <w:sz w:val="26"/>
                          <w:szCs w:val="26"/>
                        </w:rPr>
                        <w:t>.</w:t>
                      </w:r>
                    </w:p>
                    <w:p w14:paraId="74A30596" w14:textId="7ADDFF24" w:rsidR="008B209F" w:rsidRPr="002C3DCF" w:rsidRDefault="008B209F" w:rsidP="00AB0077">
                      <w:pPr>
                        <w:spacing w:line="360" w:lineRule="auto"/>
                        <w:rPr>
                          <w:rFonts w:ascii="Gill Sans MT" w:hAnsi="Gill Sans MT"/>
                          <w:spacing w:val="50"/>
                          <w:sz w:val="28"/>
                          <w:szCs w:val="28"/>
                          <w:lang w:val="pt-BR"/>
                        </w:rPr>
                      </w:pPr>
                      <w:r>
                        <w:rPr>
                          <w:rFonts w:ascii="Gill Sans MT" w:hAnsi="Gill Sans MT"/>
                          <w:spacing w:val="50"/>
                          <w:sz w:val="18"/>
                          <w:szCs w:val="18"/>
                          <w:lang w:val="pt-BR"/>
                        </w:rPr>
                        <w:t>LINK DO MEU PORTFÓLIO:</w:t>
                      </w:r>
                      <w:r w:rsidR="00E35578">
                        <w:rPr>
                          <w:rFonts w:ascii="Gill Sans MT" w:hAnsi="Gill Sans MT"/>
                          <w:spacing w:val="50"/>
                          <w:sz w:val="18"/>
                          <w:szCs w:val="18"/>
                          <w:lang w:val="pt-BR"/>
                        </w:rPr>
                        <w:t xml:space="preserve"> </w:t>
                      </w:r>
                      <w:r w:rsidR="00E35578" w:rsidRPr="00E35578">
                        <w:rPr>
                          <w:rFonts w:ascii="Gill Sans MT" w:hAnsi="Gill Sans MT"/>
                          <w:spacing w:val="50"/>
                          <w:sz w:val="18"/>
                          <w:szCs w:val="18"/>
                          <w:lang w:val="pt-BR"/>
                        </w:rPr>
                        <w:t>https://juliiaborges.github.io/portfolio/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12E54205" w14:textId="77777777" w:rsidR="00765152" w:rsidRDefault="00765152"/>
    <w:p w14:paraId="427A36EB" w14:textId="77777777" w:rsidR="00765152" w:rsidRDefault="00765152"/>
    <w:p w14:paraId="6E7FE7D5" w14:textId="0BDAC280" w:rsidR="006102B4" w:rsidRDefault="008B209F">
      <w:bookmarkStart w:id="0" w:name="_GoBack"/>
      <w:bookmarkEnd w:id="0"/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69808D7" wp14:editId="62645049">
                <wp:simplePos x="0" y="0"/>
                <wp:positionH relativeFrom="margin">
                  <wp:align>right</wp:align>
                </wp:positionH>
                <wp:positionV relativeFrom="page">
                  <wp:posOffset>8091377</wp:posOffset>
                </wp:positionV>
                <wp:extent cx="3945890" cy="2211572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5890" cy="221157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17DC97" w14:textId="68C04261" w:rsidR="00765152" w:rsidRDefault="008B209F" w:rsidP="002341E8">
                            <w:pPr>
                              <w:rPr>
                                <w:rFonts w:ascii="Montserrat Light" w:hAnsi="Montserrat Light"/>
                                <w:spacing w:val="10"/>
                                <w:sz w:val="18"/>
                                <w:szCs w:val="18"/>
                                <w:lang w:val="pt-BR"/>
                              </w:rPr>
                            </w:pPr>
                            <w:r>
                              <w:rPr>
                                <w:rFonts w:ascii="Montserrat Light" w:hAnsi="Montserrat Light"/>
                                <w:spacing w:val="10"/>
                                <w:sz w:val="18"/>
                                <w:szCs w:val="18"/>
                                <w:lang w:val="pt-BR"/>
                              </w:rPr>
                              <w:t xml:space="preserve"> </w:t>
                            </w:r>
                          </w:p>
                          <w:p w14:paraId="32BF7CFF" w14:textId="772B22D7" w:rsidR="008B209F" w:rsidRDefault="008B209F" w:rsidP="002341E8">
                            <w:pPr>
                              <w:rPr>
                                <w:rFonts w:ascii="Montserrat Light" w:hAnsi="Montserrat Light"/>
                                <w:spacing w:val="10"/>
                                <w:sz w:val="18"/>
                                <w:szCs w:val="18"/>
                                <w:lang w:val="pt-BR"/>
                              </w:rPr>
                            </w:pPr>
                          </w:p>
                          <w:p w14:paraId="4CE49B00" w14:textId="791B2371" w:rsidR="008B209F" w:rsidRDefault="008B209F" w:rsidP="002341E8">
                            <w:pPr>
                              <w:rPr>
                                <w:rFonts w:ascii="Montserrat Light" w:hAnsi="Montserrat Light"/>
                                <w:spacing w:val="10"/>
                                <w:sz w:val="18"/>
                                <w:szCs w:val="18"/>
                                <w:lang w:val="pt-BR"/>
                              </w:rPr>
                            </w:pPr>
                          </w:p>
                          <w:p w14:paraId="212B9B17" w14:textId="20E990B5" w:rsidR="008B209F" w:rsidRDefault="008B209F" w:rsidP="002341E8">
                            <w:pPr>
                              <w:rPr>
                                <w:rFonts w:ascii="Montserrat Light" w:hAnsi="Montserrat Light"/>
                                <w:spacing w:val="10"/>
                                <w:sz w:val="18"/>
                                <w:szCs w:val="18"/>
                                <w:lang w:val="pt-BR"/>
                              </w:rPr>
                            </w:pPr>
                          </w:p>
                          <w:p w14:paraId="3B6130F1" w14:textId="1A9F6871" w:rsidR="008B209F" w:rsidRDefault="008B209F" w:rsidP="002341E8">
                            <w:pPr>
                              <w:rPr>
                                <w:rFonts w:ascii="Montserrat Light" w:hAnsi="Montserrat Light"/>
                                <w:spacing w:val="10"/>
                                <w:sz w:val="18"/>
                                <w:szCs w:val="18"/>
                                <w:lang w:val="pt-BR"/>
                              </w:rPr>
                            </w:pPr>
                          </w:p>
                          <w:p w14:paraId="70767730" w14:textId="79A8C377" w:rsidR="008B209F" w:rsidRDefault="008B209F" w:rsidP="002341E8">
                            <w:pPr>
                              <w:rPr>
                                <w:rFonts w:ascii="Montserrat Light" w:hAnsi="Montserrat Light"/>
                                <w:spacing w:val="10"/>
                                <w:sz w:val="18"/>
                                <w:szCs w:val="18"/>
                                <w:lang w:val="pt-BR"/>
                              </w:rPr>
                            </w:pPr>
                            <w:r>
                              <w:rPr>
                                <w:rFonts w:ascii="Montserrat Light" w:hAnsi="Montserrat Light"/>
                                <w:spacing w:val="10"/>
                                <w:sz w:val="18"/>
                                <w:szCs w:val="18"/>
                                <w:lang w:val="pt-BR"/>
                              </w:rPr>
                              <w:t xml:space="preserve"> </w:t>
                            </w:r>
                          </w:p>
                          <w:p w14:paraId="50D4F845" w14:textId="0C54CED0" w:rsidR="008B209F" w:rsidRPr="00D0317F" w:rsidRDefault="008B209F" w:rsidP="002341E8">
                            <w:pPr>
                              <w:rPr>
                                <w:rFonts w:ascii="Montserrat Light" w:hAnsi="Montserrat Light"/>
                                <w:spacing w:val="10"/>
                                <w:sz w:val="18"/>
                                <w:szCs w:val="18"/>
                                <w:lang w:val="pt-BR"/>
                              </w:rPr>
                            </w:pPr>
                            <w:r>
                              <w:rPr>
                                <w:rFonts w:ascii="Montserrat Light" w:hAnsi="Montserrat Light"/>
                                <w:spacing w:val="10"/>
                                <w:sz w:val="18"/>
                                <w:szCs w:val="18"/>
                                <w:lang w:val="pt-BR"/>
                              </w:rPr>
                              <w:t xml:space="preserve">   EM PROCESSO DE APRENDIZADO: REACT E NODE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9808D7" id="Text Box 21" o:spid="_x0000_s1029" type="#_x0000_t202" style="position:absolute;margin-left:259.5pt;margin-top:637.1pt;width:310.7pt;height:174.1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" filled="f" stroked="f" strokeweight=".5pt">
                <v:textbox>
                  <w:txbxContent>
                    <w:p w14:paraId="0617DC97" w14:textId="68C04261" w:rsidR="00765152" w:rsidRDefault="008B209F" w:rsidP="002341E8">
                      <w:pPr>
                        <w:rPr>
                          <w:rFonts w:ascii="Montserrat Light" w:hAnsi="Montserrat Light"/>
                          <w:spacing w:val="10"/>
                          <w:sz w:val="18"/>
                          <w:szCs w:val="18"/>
                          <w:lang w:val="pt-BR"/>
                        </w:rPr>
                      </w:pPr>
                      <w:r>
                        <w:rPr>
                          <w:rFonts w:ascii="Montserrat Light" w:hAnsi="Montserrat Light"/>
                          <w:spacing w:val="10"/>
                          <w:sz w:val="18"/>
                          <w:szCs w:val="18"/>
                          <w:lang w:val="pt-BR"/>
                        </w:rPr>
                        <w:t xml:space="preserve"> </w:t>
                      </w:r>
                    </w:p>
                    <w:p w14:paraId="32BF7CFF" w14:textId="772B22D7" w:rsidR="008B209F" w:rsidRDefault="008B209F" w:rsidP="002341E8">
                      <w:pPr>
                        <w:rPr>
                          <w:rFonts w:ascii="Montserrat Light" w:hAnsi="Montserrat Light"/>
                          <w:spacing w:val="10"/>
                          <w:sz w:val="18"/>
                          <w:szCs w:val="18"/>
                          <w:lang w:val="pt-BR"/>
                        </w:rPr>
                      </w:pPr>
                    </w:p>
                    <w:p w14:paraId="4CE49B00" w14:textId="791B2371" w:rsidR="008B209F" w:rsidRDefault="008B209F" w:rsidP="002341E8">
                      <w:pPr>
                        <w:rPr>
                          <w:rFonts w:ascii="Montserrat Light" w:hAnsi="Montserrat Light"/>
                          <w:spacing w:val="10"/>
                          <w:sz w:val="18"/>
                          <w:szCs w:val="18"/>
                          <w:lang w:val="pt-BR"/>
                        </w:rPr>
                      </w:pPr>
                    </w:p>
                    <w:p w14:paraId="212B9B17" w14:textId="20E990B5" w:rsidR="008B209F" w:rsidRDefault="008B209F" w:rsidP="002341E8">
                      <w:pPr>
                        <w:rPr>
                          <w:rFonts w:ascii="Montserrat Light" w:hAnsi="Montserrat Light"/>
                          <w:spacing w:val="10"/>
                          <w:sz w:val="18"/>
                          <w:szCs w:val="18"/>
                          <w:lang w:val="pt-BR"/>
                        </w:rPr>
                      </w:pPr>
                    </w:p>
                    <w:p w14:paraId="3B6130F1" w14:textId="1A9F6871" w:rsidR="008B209F" w:rsidRDefault="008B209F" w:rsidP="002341E8">
                      <w:pPr>
                        <w:rPr>
                          <w:rFonts w:ascii="Montserrat Light" w:hAnsi="Montserrat Light"/>
                          <w:spacing w:val="10"/>
                          <w:sz w:val="18"/>
                          <w:szCs w:val="18"/>
                          <w:lang w:val="pt-BR"/>
                        </w:rPr>
                      </w:pPr>
                    </w:p>
                    <w:p w14:paraId="70767730" w14:textId="79A8C377" w:rsidR="008B209F" w:rsidRDefault="008B209F" w:rsidP="002341E8">
                      <w:pPr>
                        <w:rPr>
                          <w:rFonts w:ascii="Montserrat Light" w:hAnsi="Montserrat Light"/>
                          <w:spacing w:val="10"/>
                          <w:sz w:val="18"/>
                          <w:szCs w:val="18"/>
                          <w:lang w:val="pt-BR"/>
                        </w:rPr>
                      </w:pPr>
                      <w:r>
                        <w:rPr>
                          <w:rFonts w:ascii="Montserrat Light" w:hAnsi="Montserrat Light"/>
                          <w:spacing w:val="10"/>
                          <w:sz w:val="18"/>
                          <w:szCs w:val="18"/>
                          <w:lang w:val="pt-BR"/>
                        </w:rPr>
                        <w:t xml:space="preserve"> </w:t>
                      </w:r>
                    </w:p>
                    <w:p w14:paraId="50D4F845" w14:textId="0C54CED0" w:rsidR="008B209F" w:rsidRPr="00D0317F" w:rsidRDefault="008B209F" w:rsidP="002341E8">
                      <w:pPr>
                        <w:rPr>
                          <w:rFonts w:ascii="Montserrat Light" w:hAnsi="Montserrat Light"/>
                          <w:spacing w:val="10"/>
                          <w:sz w:val="18"/>
                          <w:szCs w:val="18"/>
                          <w:lang w:val="pt-BR"/>
                        </w:rPr>
                      </w:pPr>
                      <w:r>
                        <w:rPr>
                          <w:rFonts w:ascii="Montserrat Light" w:hAnsi="Montserrat Light"/>
                          <w:spacing w:val="10"/>
                          <w:sz w:val="18"/>
                          <w:szCs w:val="18"/>
                          <w:lang w:val="pt-BR"/>
                        </w:rPr>
                        <w:t xml:space="preserve">   EM PROCESSO DE APRENDIZADO: REACT E NODEJS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950100E" wp14:editId="7A89F93D">
                <wp:simplePos x="0" y="0"/>
                <wp:positionH relativeFrom="margin">
                  <wp:posOffset>1977065</wp:posOffset>
                </wp:positionH>
                <wp:positionV relativeFrom="margin">
                  <wp:align>bottom</wp:align>
                </wp:positionV>
                <wp:extent cx="3876675" cy="5922335"/>
                <wp:effectExtent l="0" t="0" r="0" b="254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6675" cy="5922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6C8313" w14:textId="77777777" w:rsidR="00765152" w:rsidRPr="008B209F" w:rsidRDefault="00765152" w:rsidP="00765152">
                            <w:pPr>
                              <w:spacing w:line="360" w:lineRule="auto"/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 xml:space="preserve">Em 2020 fiz um curso de Algoritmo e me apaixonei pela área. Em seguida, passei em Engenharia de Software nas faculdades: Pontifícia Universidade Católica de Minas </w:t>
                            </w:r>
                            <w:proofErr w:type="gramStart"/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Gerais(</w:t>
                            </w:r>
                            <w:proofErr w:type="gramEnd"/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 xml:space="preserve">PUC) e na Universidade Tecnológica Federal do Paraná(UTFPR ) e optei pela primeira opção. Comecei o curso em </w:t>
                            </w:r>
                            <w:proofErr w:type="gramStart"/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Agosto</w:t>
                            </w:r>
                            <w:proofErr w:type="gramEnd"/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 xml:space="preserve"> de 2022 e essas são as matérias já vistas:</w:t>
                            </w:r>
                          </w:p>
                          <w:p w14:paraId="66ED2DDE" w14:textId="77777777" w:rsidR="00765152" w:rsidRPr="008B209F" w:rsidRDefault="00765152" w:rsidP="00765152">
                            <w:pPr>
                              <w:spacing w:line="360" w:lineRule="auto"/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- Algoritmo e Estrutura de Dados I</w:t>
                            </w:r>
                          </w:p>
                          <w:p w14:paraId="5204D9BA" w14:textId="1490E2A9" w:rsidR="00765152" w:rsidRPr="008B209F" w:rsidRDefault="008B209F" w:rsidP="00765152">
                            <w:pPr>
                              <w:spacing w:line="360" w:lineRule="auto"/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</w:pPr>
                            <w:r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 xml:space="preserve">-Cálculo I    </w:t>
                            </w:r>
                            <w:r w:rsidR="00765152"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- Desenvolvimento Interface Web</w:t>
                            </w:r>
                          </w:p>
                          <w:p w14:paraId="1F2190E2" w14:textId="77777777" w:rsidR="00765152" w:rsidRPr="008B209F" w:rsidRDefault="00765152" w:rsidP="00765152">
                            <w:pPr>
                              <w:spacing w:line="360" w:lineRule="auto"/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- Fundamentos de Engenharia de Software</w:t>
                            </w:r>
                          </w:p>
                          <w:p w14:paraId="65BFFF8C" w14:textId="77777777" w:rsidR="00765152" w:rsidRPr="008B209F" w:rsidRDefault="00765152" w:rsidP="00765152">
                            <w:pPr>
                              <w:spacing w:line="360" w:lineRule="auto"/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- Introdução a Computação</w:t>
                            </w:r>
                          </w:p>
                          <w:p w14:paraId="11BB88B6" w14:textId="77777777" w:rsidR="00765152" w:rsidRPr="008B209F" w:rsidRDefault="00765152" w:rsidP="00765152">
                            <w:pPr>
                              <w:spacing w:line="360" w:lineRule="auto"/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- Trabalho Interdisciplinar: Aplicações Web</w:t>
                            </w:r>
                          </w:p>
                          <w:p w14:paraId="62786257" w14:textId="77777777" w:rsidR="00765152" w:rsidRPr="008B209F" w:rsidRDefault="00765152" w:rsidP="00765152">
                            <w:pPr>
                              <w:spacing w:line="360" w:lineRule="auto"/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 xml:space="preserve">Para aprimorar meu conhecimento, atualmente estou fazendo um curso da </w:t>
                            </w:r>
                            <w:proofErr w:type="spellStart"/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OneBitCode</w:t>
                            </w:r>
                            <w:proofErr w:type="spellEnd"/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, no qual já tenho certificados em:</w:t>
                            </w:r>
                          </w:p>
                          <w:p w14:paraId="3F619499" w14:textId="4CC5C350" w:rsidR="00765152" w:rsidRPr="008B209F" w:rsidRDefault="00765152" w:rsidP="00765152">
                            <w:pPr>
                              <w:spacing w:line="360" w:lineRule="auto"/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-HTML</w:t>
                            </w:r>
                            <w:r w:rsid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 xml:space="preserve">                     -JAVASCRIPT</w:t>
                            </w:r>
                          </w:p>
                          <w:p w14:paraId="1D8E8820" w14:textId="77777777" w:rsidR="00765152" w:rsidRPr="008B209F" w:rsidRDefault="00765152" w:rsidP="00765152">
                            <w:pPr>
                              <w:spacing w:line="360" w:lineRule="auto"/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-CSS</w:t>
                            </w:r>
                          </w:p>
                          <w:p w14:paraId="0009059A" w14:textId="77777777" w:rsidR="00765152" w:rsidRPr="008B209F" w:rsidRDefault="00765152" w:rsidP="00765152">
                            <w:pPr>
                              <w:spacing w:line="360" w:lineRule="auto"/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-CSS Moderno</w:t>
                            </w:r>
                          </w:p>
                          <w:p w14:paraId="75288D7B" w14:textId="77777777" w:rsidR="00765152" w:rsidRPr="008B209F" w:rsidRDefault="00765152" w:rsidP="00765152">
                            <w:pPr>
                              <w:spacing w:line="360" w:lineRule="auto"/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-</w:t>
                            </w:r>
                            <w:proofErr w:type="spellStart"/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JavaScript</w:t>
                            </w:r>
                            <w:proofErr w:type="spellEnd"/>
                          </w:p>
                          <w:p w14:paraId="2FC88BCA" w14:textId="77777777" w:rsidR="00765152" w:rsidRPr="008B209F" w:rsidRDefault="00765152" w:rsidP="00765152">
                            <w:pPr>
                              <w:spacing w:line="360" w:lineRule="auto"/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8B209F">
                              <w:rPr>
                                <w:rFonts w:ascii="Gill Sans MT" w:hAnsi="Gill Sans MT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Em processo de aprendizado:</w:t>
                            </w:r>
                          </w:p>
                          <w:p w14:paraId="3BA79F6C" w14:textId="77777777" w:rsidR="00765152" w:rsidRPr="008B209F" w:rsidRDefault="00765152" w:rsidP="00765152">
                            <w:pPr>
                              <w:spacing w:line="360" w:lineRule="auto"/>
                              <w:rPr>
                                <w:rFonts w:ascii="Montserrat Hairline" w:hAnsi="Montserrat Hairline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8B209F">
                              <w:rPr>
                                <w:rFonts w:ascii="Montserrat Hairline" w:hAnsi="Montserrat Hairline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-</w:t>
                            </w:r>
                            <w:proofErr w:type="spellStart"/>
                            <w:r w:rsidRPr="008B209F">
                              <w:rPr>
                                <w:rFonts w:ascii="Montserrat Hairline" w:hAnsi="Montserrat Hairline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React</w:t>
                            </w:r>
                            <w:proofErr w:type="spellEnd"/>
                          </w:p>
                          <w:p w14:paraId="1AE2ADCF" w14:textId="289BC050" w:rsidR="00765152" w:rsidRPr="008B209F" w:rsidRDefault="00765152" w:rsidP="00765152">
                            <w:pPr>
                              <w:spacing w:line="360" w:lineRule="auto"/>
                              <w:rPr>
                                <w:rFonts w:ascii="Montserrat Semi Bold" w:hAnsi="Montserrat Semi Bold"/>
                                <w:spacing w:val="10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8B209F">
                              <w:rPr>
                                <w:rFonts w:ascii="Montserrat Hairline" w:hAnsi="Montserrat Hairline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-</w:t>
                            </w:r>
                            <w:proofErr w:type="spellStart"/>
                            <w:r w:rsidRPr="008B209F">
                              <w:rPr>
                                <w:rFonts w:ascii="Montserrat Hairline" w:hAnsi="Montserrat Hairline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>NodeJSsquisa</w:t>
                            </w:r>
                            <w:proofErr w:type="spellEnd"/>
                            <w:r w:rsidRPr="008B209F">
                              <w:rPr>
                                <w:rFonts w:ascii="Montserrat Hairline" w:hAnsi="Montserrat Hairline"/>
                                <w:spacing w:val="20"/>
                                <w:sz w:val="24"/>
                                <w:szCs w:val="24"/>
                                <w:lang w:val="pt-BR"/>
                              </w:rPr>
                              <w:t xml:space="preserve"> de mercad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50100E" id="_x0000_s1030" type="#_x0000_t202" style="position:absolute;margin-left:155.65pt;margin-top:0;width:305.25pt;height:466.3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" filled="f" stroked="f">
                <v:textbox>
                  <w:txbxContent>
                    <w:p w14:paraId="1D6C8313" w14:textId="77777777" w:rsidR="00765152" w:rsidRPr="008B209F" w:rsidRDefault="00765152" w:rsidP="00765152">
                      <w:pPr>
                        <w:spacing w:line="360" w:lineRule="auto"/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</w:pPr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 xml:space="preserve">Em 2020 fiz um curso de Algoritmo e me apaixonei pela área. Em seguida, passei em Engenharia de Software nas faculdades: Pontifícia Universidade Católica de Minas </w:t>
                      </w:r>
                      <w:proofErr w:type="gramStart"/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>Gerais(</w:t>
                      </w:r>
                      <w:proofErr w:type="gramEnd"/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 xml:space="preserve">PUC) e na Universidade Tecnológica Federal do Paraná(UTFPR ) e optei pela primeira opção. Comecei o curso em </w:t>
                      </w:r>
                      <w:proofErr w:type="gramStart"/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>Agosto</w:t>
                      </w:r>
                      <w:proofErr w:type="gramEnd"/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 xml:space="preserve"> de 2022 e essas são as matérias já vistas:</w:t>
                      </w:r>
                    </w:p>
                    <w:p w14:paraId="66ED2DDE" w14:textId="77777777" w:rsidR="00765152" w:rsidRPr="008B209F" w:rsidRDefault="00765152" w:rsidP="00765152">
                      <w:pPr>
                        <w:spacing w:line="360" w:lineRule="auto"/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</w:pPr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>- Algoritmo e Estrutura de Dados I</w:t>
                      </w:r>
                    </w:p>
                    <w:p w14:paraId="5204D9BA" w14:textId="1490E2A9" w:rsidR="00765152" w:rsidRPr="008B209F" w:rsidRDefault="008B209F" w:rsidP="00765152">
                      <w:pPr>
                        <w:spacing w:line="360" w:lineRule="auto"/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</w:pPr>
                      <w:r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 xml:space="preserve">-Cálculo I    </w:t>
                      </w:r>
                      <w:r w:rsidR="00765152"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>- Desenvolvimento Interface Web</w:t>
                      </w:r>
                    </w:p>
                    <w:p w14:paraId="1F2190E2" w14:textId="77777777" w:rsidR="00765152" w:rsidRPr="008B209F" w:rsidRDefault="00765152" w:rsidP="00765152">
                      <w:pPr>
                        <w:spacing w:line="360" w:lineRule="auto"/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</w:pPr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>- Fundamentos de Engenharia de Software</w:t>
                      </w:r>
                    </w:p>
                    <w:p w14:paraId="65BFFF8C" w14:textId="77777777" w:rsidR="00765152" w:rsidRPr="008B209F" w:rsidRDefault="00765152" w:rsidP="00765152">
                      <w:pPr>
                        <w:spacing w:line="360" w:lineRule="auto"/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</w:pPr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>- Introdução a Computação</w:t>
                      </w:r>
                    </w:p>
                    <w:p w14:paraId="11BB88B6" w14:textId="77777777" w:rsidR="00765152" w:rsidRPr="008B209F" w:rsidRDefault="00765152" w:rsidP="00765152">
                      <w:pPr>
                        <w:spacing w:line="360" w:lineRule="auto"/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</w:pPr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>- Trabalho Interdisciplinar: Aplicações Web</w:t>
                      </w:r>
                    </w:p>
                    <w:p w14:paraId="62786257" w14:textId="77777777" w:rsidR="00765152" w:rsidRPr="008B209F" w:rsidRDefault="00765152" w:rsidP="00765152">
                      <w:pPr>
                        <w:spacing w:line="360" w:lineRule="auto"/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</w:pPr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 xml:space="preserve">Para aprimorar meu conhecimento, atualmente estou fazendo um curso da </w:t>
                      </w:r>
                      <w:proofErr w:type="spellStart"/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>OneBitCode</w:t>
                      </w:r>
                      <w:proofErr w:type="spellEnd"/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>, no qual já tenho certificados em:</w:t>
                      </w:r>
                    </w:p>
                    <w:p w14:paraId="3F619499" w14:textId="4CC5C350" w:rsidR="00765152" w:rsidRPr="008B209F" w:rsidRDefault="00765152" w:rsidP="00765152">
                      <w:pPr>
                        <w:spacing w:line="360" w:lineRule="auto"/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</w:pPr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>-HTML</w:t>
                      </w:r>
                      <w:r w:rsid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 xml:space="preserve">                     -JAVASCRIPT</w:t>
                      </w:r>
                    </w:p>
                    <w:p w14:paraId="1D8E8820" w14:textId="77777777" w:rsidR="00765152" w:rsidRPr="008B209F" w:rsidRDefault="00765152" w:rsidP="00765152">
                      <w:pPr>
                        <w:spacing w:line="360" w:lineRule="auto"/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</w:pPr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>-CSS</w:t>
                      </w:r>
                    </w:p>
                    <w:p w14:paraId="0009059A" w14:textId="77777777" w:rsidR="00765152" w:rsidRPr="008B209F" w:rsidRDefault="00765152" w:rsidP="00765152">
                      <w:pPr>
                        <w:spacing w:line="360" w:lineRule="auto"/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</w:pPr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>-CSS Moderno</w:t>
                      </w:r>
                    </w:p>
                    <w:p w14:paraId="75288D7B" w14:textId="77777777" w:rsidR="00765152" w:rsidRPr="008B209F" w:rsidRDefault="00765152" w:rsidP="00765152">
                      <w:pPr>
                        <w:spacing w:line="360" w:lineRule="auto"/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</w:pPr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>-</w:t>
                      </w:r>
                      <w:proofErr w:type="spellStart"/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>JavaScript</w:t>
                      </w:r>
                      <w:proofErr w:type="spellEnd"/>
                    </w:p>
                    <w:p w14:paraId="2FC88BCA" w14:textId="77777777" w:rsidR="00765152" w:rsidRPr="008B209F" w:rsidRDefault="00765152" w:rsidP="00765152">
                      <w:pPr>
                        <w:spacing w:line="360" w:lineRule="auto"/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</w:pPr>
                      <w:r w:rsidRPr="008B209F">
                        <w:rPr>
                          <w:rFonts w:ascii="Gill Sans MT" w:hAnsi="Gill Sans MT"/>
                          <w:spacing w:val="20"/>
                          <w:sz w:val="24"/>
                          <w:szCs w:val="24"/>
                          <w:lang w:val="pt-BR"/>
                        </w:rPr>
                        <w:t>Em processo de aprendizado:</w:t>
                      </w:r>
                    </w:p>
                    <w:p w14:paraId="3BA79F6C" w14:textId="77777777" w:rsidR="00765152" w:rsidRPr="008B209F" w:rsidRDefault="00765152" w:rsidP="00765152">
                      <w:pPr>
                        <w:spacing w:line="360" w:lineRule="auto"/>
                        <w:rPr>
                          <w:rFonts w:ascii="Montserrat Hairline" w:hAnsi="Montserrat Hairline"/>
                          <w:spacing w:val="20"/>
                          <w:sz w:val="24"/>
                          <w:szCs w:val="24"/>
                          <w:lang w:val="pt-BR"/>
                        </w:rPr>
                      </w:pPr>
                      <w:r w:rsidRPr="008B209F">
                        <w:rPr>
                          <w:rFonts w:ascii="Montserrat Hairline" w:hAnsi="Montserrat Hairline"/>
                          <w:spacing w:val="20"/>
                          <w:sz w:val="24"/>
                          <w:szCs w:val="24"/>
                          <w:lang w:val="pt-BR"/>
                        </w:rPr>
                        <w:t>-</w:t>
                      </w:r>
                      <w:proofErr w:type="spellStart"/>
                      <w:r w:rsidRPr="008B209F">
                        <w:rPr>
                          <w:rFonts w:ascii="Montserrat Hairline" w:hAnsi="Montserrat Hairline"/>
                          <w:spacing w:val="20"/>
                          <w:sz w:val="24"/>
                          <w:szCs w:val="24"/>
                          <w:lang w:val="pt-BR"/>
                        </w:rPr>
                        <w:t>React</w:t>
                      </w:r>
                      <w:proofErr w:type="spellEnd"/>
                    </w:p>
                    <w:p w14:paraId="1AE2ADCF" w14:textId="289BC050" w:rsidR="00765152" w:rsidRPr="008B209F" w:rsidRDefault="00765152" w:rsidP="00765152">
                      <w:pPr>
                        <w:spacing w:line="360" w:lineRule="auto"/>
                        <w:rPr>
                          <w:rFonts w:ascii="Montserrat Semi Bold" w:hAnsi="Montserrat Semi Bold"/>
                          <w:spacing w:val="10"/>
                          <w:sz w:val="24"/>
                          <w:szCs w:val="24"/>
                          <w:lang w:val="pt-BR"/>
                        </w:rPr>
                      </w:pPr>
                      <w:r w:rsidRPr="008B209F">
                        <w:rPr>
                          <w:rFonts w:ascii="Montserrat Hairline" w:hAnsi="Montserrat Hairline"/>
                          <w:spacing w:val="20"/>
                          <w:sz w:val="24"/>
                          <w:szCs w:val="24"/>
                          <w:lang w:val="pt-BR"/>
                        </w:rPr>
                        <w:t>-</w:t>
                      </w:r>
                      <w:proofErr w:type="spellStart"/>
                      <w:r w:rsidRPr="008B209F">
                        <w:rPr>
                          <w:rFonts w:ascii="Montserrat Hairline" w:hAnsi="Montserrat Hairline"/>
                          <w:spacing w:val="20"/>
                          <w:sz w:val="24"/>
                          <w:szCs w:val="24"/>
                          <w:lang w:val="pt-BR"/>
                        </w:rPr>
                        <w:t>NodeJSsquisa</w:t>
                      </w:r>
                      <w:proofErr w:type="spellEnd"/>
                      <w:r w:rsidRPr="008B209F">
                        <w:rPr>
                          <w:rFonts w:ascii="Montserrat Hairline" w:hAnsi="Montserrat Hairline"/>
                          <w:spacing w:val="20"/>
                          <w:sz w:val="24"/>
                          <w:szCs w:val="24"/>
                          <w:lang w:val="pt-BR"/>
                        </w:rPr>
                        <w:t xml:space="preserve"> de mercado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428D68D" wp14:editId="2BD139F1">
                <wp:simplePos x="0" y="0"/>
                <wp:positionH relativeFrom="margin">
                  <wp:align>left</wp:align>
                </wp:positionH>
                <wp:positionV relativeFrom="page">
                  <wp:posOffset>3683620</wp:posOffset>
                </wp:positionV>
                <wp:extent cx="5727700" cy="0"/>
                <wp:effectExtent l="0" t="0" r="2540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277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29868F" id="Straight Connector 11" o:spid="_x0000_s1026" style="position:absolute;z-index:25167360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page;mso-width-percent:0;mso-width-relative:margin" from="0,290.05pt" to="451pt,2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" strokecolor="black [3213]">
                <v:stroke dashstyle="1 1"/>
                <w10:wrap anchorx="margin" anchory="page"/>
              </v:line>
            </w:pict>
          </mc:Fallback>
        </mc:AlternateContent>
      </w:r>
      <w:r w:rsidR="002C3DCF">
        <w:rPr>
          <w:noProof/>
          <w:lang w:val="pt-BR" w:eastAsia="pt-BR"/>
          <w14:ligatures w14:val="none"/>
          <w14:numSpacing w14:val="default"/>
        </w:rPr>
        <mc:AlternateContent>
          <mc:Choice Requires="wpg">
            <w:drawing>
              <wp:anchor distT="0" distB="0" distL="114300" distR="114300" simplePos="0" relativeHeight="251654141" behindDoc="0" locked="0" layoutInCell="1" allowOverlap="1" wp14:anchorId="79918315" wp14:editId="4CC6D38B">
                <wp:simplePos x="0" y="0"/>
                <wp:positionH relativeFrom="margin">
                  <wp:align>left</wp:align>
                </wp:positionH>
                <wp:positionV relativeFrom="page">
                  <wp:posOffset>6506210</wp:posOffset>
                </wp:positionV>
                <wp:extent cx="323850" cy="323850"/>
                <wp:effectExtent l="0" t="0" r="0" b="0"/>
                <wp:wrapThrough wrapText="bothSides">
                  <wp:wrapPolygon edited="0">
                    <wp:start x="3812" y="0"/>
                    <wp:lineTo x="0" y="3812"/>
                    <wp:lineTo x="0" y="16518"/>
                    <wp:lineTo x="2541" y="20329"/>
                    <wp:lineTo x="17788" y="20329"/>
                    <wp:lineTo x="20329" y="16518"/>
                    <wp:lineTo x="20329" y="3812"/>
                    <wp:lineTo x="16518" y="0"/>
                    <wp:lineTo x="3812" y="0"/>
                  </wp:wrapPolygon>
                </wp:wrapThrough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3850" cy="323850"/>
                          <a:chOff x="0" y="0"/>
                          <a:chExt cx="323850" cy="323850"/>
                        </a:xfrm>
                      </wpg:grpSpPr>
                      <wps:wsp>
                        <wps:cNvPr id="24" name="Oval 24"/>
                        <wps:cNvSpPr/>
                        <wps:spPr>
                          <a:xfrm>
                            <a:off x="0" y="0"/>
                            <a:ext cx="323850" cy="32385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980" y="93345"/>
                            <a:ext cx="135890" cy="135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C147EE" id="Group 31" o:spid="_x0000_s1026" style="position:absolute;margin-left:0;margin-top:512.3pt;width:25.5pt;height:25.5pt;z-index:251654141;mso-position-horizontal:left;mso-position-horizontal-relative:margin;mso-position-vertical-relative:page" coordsize="323850,323850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">
                <v:oval id="Oval 24" o:spid="_x0000_s1027" style="position:absolute;width:323850;height:3238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" fillcolor="black [3213]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93980;top:93345;width:135890;height:135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">
                  <v:imagedata r:id="rId6" o:title=""/>
                  <v:path arrowok="t"/>
                </v:shape>
                <w10:wrap type="through" anchorx="margin" anchory="page"/>
              </v:group>
            </w:pict>
          </mc:Fallback>
        </mc:AlternateContent>
      </w:r>
      <w:r w:rsidR="002C3DCF">
        <w:rPr>
          <w:noProof/>
          <w:lang w:val="pt-BR" w:eastAsia="pt-BR"/>
          <w14:ligatures w14:val="none"/>
          <w14:numSpacing w14:val="default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A01C57B" wp14:editId="602CFA9A">
                <wp:simplePos x="0" y="0"/>
                <wp:positionH relativeFrom="page">
                  <wp:posOffset>1275906</wp:posOffset>
                </wp:positionH>
                <wp:positionV relativeFrom="page">
                  <wp:posOffset>6549656</wp:posOffset>
                </wp:positionV>
                <wp:extent cx="1275907" cy="1748790"/>
                <wp:effectExtent l="0" t="0" r="0" b="3810"/>
                <wp:wrapThrough wrapText="bothSides">
                  <wp:wrapPolygon edited="0">
                    <wp:start x="645" y="0"/>
                    <wp:lineTo x="645" y="21412"/>
                    <wp:lineTo x="20643" y="21412"/>
                    <wp:lineTo x="20643" y="0"/>
                    <wp:lineTo x="645" y="0"/>
                  </wp:wrapPolygon>
                </wp:wrapThrough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5907" cy="1748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cx1="http://schemas.microsoft.com/office/drawing/2015/9/8/chartex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D78AF5" w14:textId="7381BF6E" w:rsidR="00765152" w:rsidRDefault="00765152" w:rsidP="00CD6B22">
                            <w:pPr>
                              <w:spacing w:line="480" w:lineRule="auto"/>
                            </w:pPr>
                            <w:r w:rsidRPr="000A618C">
                              <w:rPr>
                                <w:rFonts w:ascii="Montserrat Light" w:hAnsi="Montserrat Light"/>
                                <w:spacing w:val="10"/>
                                <w:sz w:val="18"/>
                                <w:szCs w:val="18"/>
                              </w:rPr>
                              <w:t>@</w:t>
                            </w:r>
                            <w:proofErr w:type="spellStart"/>
                            <w:proofErr w:type="gramStart"/>
                            <w:r w:rsidR="002C3DCF">
                              <w:rPr>
                                <w:rFonts w:ascii="Montserrat Light" w:hAnsi="Montserrat Light"/>
                                <w:spacing w:val="10"/>
                                <w:sz w:val="18"/>
                                <w:szCs w:val="18"/>
                              </w:rPr>
                              <w:t>juliia.borges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1C57B" id="Text Box 14" o:spid="_x0000_s1031" type="#_x0000_t202" style="position:absolute;margin-left:100.45pt;margin-top:515.7pt;width:100.45pt;height:137.7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" filled="f" stroked="f">
                <v:textbox>
                  <w:txbxContent>
                    <w:p w14:paraId="0FD78AF5" w14:textId="7381BF6E" w:rsidR="00765152" w:rsidRDefault="00765152" w:rsidP="00CD6B22">
                      <w:pPr>
                        <w:spacing w:line="480" w:lineRule="auto"/>
                      </w:pPr>
                      <w:r w:rsidRPr="000A618C">
                        <w:rPr>
                          <w:rFonts w:ascii="Montserrat Light" w:hAnsi="Montserrat Light"/>
                          <w:spacing w:val="10"/>
                          <w:sz w:val="18"/>
                          <w:szCs w:val="18"/>
                        </w:rPr>
                        <w:t>@</w:t>
                      </w:r>
                      <w:proofErr w:type="spellStart"/>
                      <w:proofErr w:type="gramStart"/>
                      <w:r w:rsidR="002C3DCF">
                        <w:rPr>
                          <w:rFonts w:ascii="Montserrat Light" w:hAnsi="Montserrat Light"/>
                          <w:spacing w:val="10"/>
                          <w:sz w:val="18"/>
                          <w:szCs w:val="18"/>
                        </w:rPr>
                        <w:t>juliia.borges</w:t>
                      </w:r>
                      <w:proofErr w:type="spellEnd"/>
                      <w:proofErr w:type="gramEnd"/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2C3DCF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21F7F42" wp14:editId="197F0B98">
                <wp:simplePos x="0" y="0"/>
                <wp:positionH relativeFrom="page">
                  <wp:posOffset>2891628</wp:posOffset>
                </wp:positionH>
                <wp:positionV relativeFrom="page">
                  <wp:posOffset>10208629</wp:posOffset>
                </wp:positionV>
                <wp:extent cx="3827780" cy="0"/>
                <wp:effectExtent l="0" t="0" r="33020" b="2540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277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4F845D9" id="Straight Connector 22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227.7pt,803.85pt" to="529.1pt,80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" strokecolor="black [3213]">
                <v:stroke dashstyle="1 1"/>
                <w10:wrap anchorx="page" anchory="page"/>
              </v:line>
            </w:pict>
          </mc:Fallback>
        </mc:AlternateContent>
      </w:r>
      <w:r w:rsidR="002C3DCF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67C59CC" wp14:editId="537C1A20">
                <wp:simplePos x="0" y="0"/>
                <wp:positionH relativeFrom="margin">
                  <wp:align>left</wp:align>
                </wp:positionH>
                <wp:positionV relativeFrom="page">
                  <wp:posOffset>10352051</wp:posOffset>
                </wp:positionV>
                <wp:extent cx="5727700" cy="0"/>
                <wp:effectExtent l="0" t="0" r="2540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277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E1354CE" id="Straight Connector 25" o:spid="_x0000_s1026" style="position:absolute;z-index:25166848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page;mso-width-percent:0;mso-width-relative:margin" from="0,815.1pt" to="451pt,8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" strokecolor="black [3213]">
                <v:stroke dashstyle="1 1"/>
                <w10:wrap anchorx="margin" anchory="page"/>
              </v:line>
            </w:pict>
          </mc:Fallback>
        </mc:AlternateContent>
      </w:r>
      <w:r w:rsidR="002C3DCF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C00132" wp14:editId="637551FA">
                <wp:simplePos x="0" y="0"/>
                <wp:positionH relativeFrom="page">
                  <wp:posOffset>3638861</wp:posOffset>
                </wp:positionH>
                <wp:positionV relativeFrom="page">
                  <wp:posOffset>10389353</wp:posOffset>
                </wp:positionV>
                <wp:extent cx="3097530" cy="247650"/>
                <wp:effectExtent l="0" t="0" r="0" b="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7530" cy="247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4411EA" w14:textId="5F5E8AE1" w:rsidR="00765152" w:rsidRPr="00DF111B" w:rsidRDefault="00765152" w:rsidP="002341E8">
                            <w:pPr>
                              <w:jc w:val="right"/>
                              <w:rPr>
                                <w:rFonts w:ascii="Montserrat" w:hAnsi="Montserrat"/>
                                <w:spacing w:val="10"/>
                                <w:sz w:val="12"/>
                                <w:szCs w:val="12"/>
                                <w:lang w:val="pt-BR"/>
                              </w:rPr>
                            </w:pPr>
                            <w:r w:rsidRPr="00DF111B">
                              <w:rPr>
                                <w:rFonts w:ascii="Montserrat Semi Bold" w:hAnsi="Montserrat Semi Bold"/>
                                <w:spacing w:val="10"/>
                                <w:sz w:val="12"/>
                                <w:szCs w:val="12"/>
                                <w:lang w:val="pt-BR"/>
                              </w:rPr>
                              <w:t xml:space="preserve">LINKEDIN: </w:t>
                            </w:r>
                            <w:r>
                              <w:rPr>
                                <w:rFonts w:ascii="Montserrat Semi Bold" w:hAnsi="Montserrat Semi Bold"/>
                                <w:spacing w:val="10"/>
                                <w:sz w:val="12"/>
                                <w:szCs w:val="12"/>
                                <w:lang w:val="pt-BR"/>
                              </w:rPr>
                              <w:t>MARISA SOUSA</w:t>
                            </w:r>
                            <w:r w:rsidRPr="00DF111B">
                              <w:rPr>
                                <w:rFonts w:ascii="Montserrat Semi Bold" w:hAnsi="Montserrat Semi Bold"/>
                                <w:spacing w:val="10"/>
                                <w:sz w:val="12"/>
                                <w:szCs w:val="12"/>
                                <w:lang w:val="pt-BR"/>
                              </w:rPr>
                              <w:t xml:space="preserve"> ∙ </w:t>
                            </w:r>
                            <w:r w:rsidRPr="00DF111B">
                              <w:rPr>
                                <w:rFonts w:ascii="Montserrat Hairline" w:hAnsi="Montserrat Hairline"/>
                                <w:spacing w:val="10"/>
                                <w:sz w:val="12"/>
                                <w:szCs w:val="12"/>
                                <w:lang w:val="pt-BR"/>
                              </w:rPr>
                              <w:t>Página 2 de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00132" id="_x0000_s1032" type="#_x0000_t202" style="position:absolute;margin-left:286.5pt;margin-top:818.05pt;width:243.9pt;height:19.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" filled="f" stroked="f">
                <v:textbox>
                  <w:txbxContent>
                    <w:p w14:paraId="3F4411EA" w14:textId="5F5E8AE1" w:rsidR="00765152" w:rsidRPr="00DF111B" w:rsidRDefault="00765152" w:rsidP="002341E8">
                      <w:pPr>
                        <w:jc w:val="right"/>
                        <w:rPr>
                          <w:rFonts w:ascii="Montserrat" w:hAnsi="Montserrat"/>
                          <w:spacing w:val="10"/>
                          <w:sz w:val="12"/>
                          <w:szCs w:val="12"/>
                          <w:lang w:val="pt-BR"/>
                        </w:rPr>
                      </w:pPr>
                      <w:r w:rsidRPr="00DF111B">
                        <w:rPr>
                          <w:rFonts w:ascii="Montserrat Semi Bold" w:hAnsi="Montserrat Semi Bold"/>
                          <w:spacing w:val="10"/>
                          <w:sz w:val="12"/>
                          <w:szCs w:val="12"/>
                          <w:lang w:val="pt-BR"/>
                        </w:rPr>
                        <w:t xml:space="preserve">LINKEDIN: </w:t>
                      </w:r>
                      <w:r>
                        <w:rPr>
                          <w:rFonts w:ascii="Montserrat Semi Bold" w:hAnsi="Montserrat Semi Bold"/>
                          <w:spacing w:val="10"/>
                          <w:sz w:val="12"/>
                          <w:szCs w:val="12"/>
                          <w:lang w:val="pt-BR"/>
                        </w:rPr>
                        <w:t>MARISA SOUSA</w:t>
                      </w:r>
                      <w:r w:rsidRPr="00DF111B">
                        <w:rPr>
                          <w:rFonts w:ascii="Montserrat Semi Bold" w:hAnsi="Montserrat Semi Bold"/>
                          <w:spacing w:val="10"/>
                          <w:sz w:val="12"/>
                          <w:szCs w:val="12"/>
                          <w:lang w:val="pt-BR"/>
                        </w:rPr>
                        <w:t xml:space="preserve"> ∙ </w:t>
                      </w:r>
                      <w:r w:rsidRPr="00DF111B">
                        <w:rPr>
                          <w:rFonts w:ascii="Montserrat Hairline" w:hAnsi="Montserrat Hairline"/>
                          <w:spacing w:val="10"/>
                          <w:sz w:val="12"/>
                          <w:szCs w:val="12"/>
                          <w:lang w:val="pt-BR"/>
                        </w:rPr>
                        <w:t>Página 2 de 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5152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85167B4" wp14:editId="0E767E86">
                <wp:simplePos x="0" y="0"/>
                <wp:positionH relativeFrom="page">
                  <wp:posOffset>855345</wp:posOffset>
                </wp:positionH>
                <wp:positionV relativeFrom="page">
                  <wp:posOffset>4832350</wp:posOffset>
                </wp:positionV>
                <wp:extent cx="1494790" cy="269875"/>
                <wp:effectExtent l="0" t="0" r="0" b="9525"/>
                <wp:wrapNone/>
                <wp:docPr id="2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269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E7224B" w14:textId="6EA8354E" w:rsidR="00765152" w:rsidRPr="00014CBB" w:rsidRDefault="00765152" w:rsidP="009F7CB0">
                            <w:pPr>
                              <w:spacing w:line="360" w:lineRule="auto"/>
                              <w:rPr>
                                <w:rFonts w:ascii="Montserrat Hairline" w:hAnsi="Montserrat Hairline"/>
                                <w:spacing w:val="20"/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014CBB">
                              <w:rPr>
                                <w:rFonts w:ascii="Montserrat Semi Bold" w:hAnsi="Montserrat Semi Bold"/>
                                <w:spacing w:val="20"/>
                                <w:sz w:val="18"/>
                                <w:szCs w:val="18"/>
                                <w:lang w:val="pt-BR"/>
                              </w:rPr>
                              <w:t>ENTRE EM CONTA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167B4" id="_x0000_s1033" type="#_x0000_t202" style="position:absolute;margin-left:67.35pt;margin-top:380.5pt;width:117.7pt;height:21.2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" filled="f" stroked="f">
                <v:textbox>
                  <w:txbxContent>
                    <w:p w14:paraId="50E7224B" w14:textId="6EA8354E" w:rsidR="00765152" w:rsidRPr="00014CBB" w:rsidRDefault="00765152" w:rsidP="009F7CB0">
                      <w:pPr>
                        <w:spacing w:line="360" w:lineRule="auto"/>
                        <w:rPr>
                          <w:rFonts w:ascii="Montserrat Hairline" w:hAnsi="Montserrat Hairline"/>
                          <w:spacing w:val="20"/>
                          <w:sz w:val="18"/>
                          <w:szCs w:val="18"/>
                          <w:lang w:val="pt-BR"/>
                        </w:rPr>
                      </w:pPr>
                      <w:r w:rsidRPr="00014CBB">
                        <w:rPr>
                          <w:rFonts w:ascii="Montserrat Semi Bold" w:hAnsi="Montserrat Semi Bold"/>
                          <w:spacing w:val="20"/>
                          <w:sz w:val="18"/>
                          <w:szCs w:val="18"/>
                          <w:lang w:val="pt-BR"/>
                        </w:rPr>
                        <w:t>ENTRE EM CONTATO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5152">
        <w:rPr>
          <w:noProof/>
          <w:lang w:val="pt-BR" w:eastAsia="pt-BR"/>
          <w14:ligatures w14:val="none"/>
          <w14:numSpacing w14:val="default"/>
        </w:rPr>
        <w:drawing>
          <wp:anchor distT="0" distB="0" distL="114300" distR="114300" simplePos="0" relativeHeight="251684864" behindDoc="0" locked="0" layoutInCell="1" allowOverlap="1" wp14:anchorId="5199E3A8" wp14:editId="2262B55D">
            <wp:simplePos x="0" y="0"/>
            <wp:positionH relativeFrom="page">
              <wp:posOffset>982345</wp:posOffset>
            </wp:positionH>
            <wp:positionV relativeFrom="page">
              <wp:posOffset>5512435</wp:posOffset>
            </wp:positionV>
            <wp:extent cx="175260" cy="143510"/>
            <wp:effectExtent l="0" t="0" r="2540" b="8890"/>
            <wp:wrapNone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" cy="14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cx1="http://schemas.microsoft.com/office/drawing/2015/9/8/chartex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5152">
        <w:rPr>
          <w:noProof/>
          <w:lang w:val="pt-BR" w:eastAsia="pt-BR"/>
        </w:rPr>
        <w:drawing>
          <wp:anchor distT="0" distB="0" distL="114300" distR="114300" simplePos="0" relativeHeight="251669504" behindDoc="0" locked="0" layoutInCell="1" allowOverlap="1" wp14:anchorId="5513BFC6" wp14:editId="6519C78F">
            <wp:simplePos x="0" y="0"/>
            <wp:positionH relativeFrom="margin">
              <wp:align>left</wp:align>
            </wp:positionH>
            <wp:positionV relativeFrom="page">
              <wp:posOffset>5133340</wp:posOffset>
            </wp:positionV>
            <wp:extent cx="257175" cy="200025"/>
            <wp:effectExtent l="0" t="0" r="9525" b="952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5152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4F635A" wp14:editId="08446DFD">
                <wp:simplePos x="0" y="0"/>
                <wp:positionH relativeFrom="page">
                  <wp:posOffset>1263015</wp:posOffset>
                </wp:positionH>
                <wp:positionV relativeFrom="page">
                  <wp:posOffset>5105400</wp:posOffset>
                </wp:positionV>
                <wp:extent cx="1144905" cy="970915"/>
                <wp:effectExtent l="0" t="0" r="0" b="63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4905" cy="9709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A8505C" w14:textId="3C383EF1" w:rsidR="00765152" w:rsidRPr="00776EEC" w:rsidRDefault="002C3DCF" w:rsidP="00776EEC">
                            <w:pPr>
                              <w:rPr>
                                <w:rFonts w:ascii="Montserrat Hairline" w:hAnsi="Montserrat Hairline"/>
                                <w:spacing w:val="1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ontserrat Hairline" w:hAnsi="Montserrat Hairline"/>
                                <w:spacing w:val="10"/>
                                <w:sz w:val="18"/>
                                <w:szCs w:val="18"/>
                              </w:rPr>
                              <w:t>77999354075</w:t>
                            </w:r>
                          </w:p>
                          <w:p w14:paraId="26E0C7F7" w14:textId="395444E2" w:rsidR="00765152" w:rsidRPr="00776EEC" w:rsidRDefault="002C3DCF" w:rsidP="00776EEC">
                            <w:pPr>
                              <w:rPr>
                                <w:rFonts w:ascii="Montserrat Hairline" w:hAnsi="Montserrat Hairline"/>
                                <w:spacing w:val="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ontserrat Hairline" w:hAnsi="Montserrat Hairline"/>
                                <w:spacing w:val="0"/>
                                <w:sz w:val="18"/>
                                <w:szCs w:val="18"/>
                              </w:rPr>
                              <w:t>juliaborgesas01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4F635A" id="_x0000_s1034" type="#_x0000_t202" style="position:absolute;margin-left:99.45pt;margin-top:402pt;width:90.15pt;height:76.4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" filled="f" stroked="f">
                <v:textbox>
                  <w:txbxContent>
                    <w:p w14:paraId="13A8505C" w14:textId="3C383EF1" w:rsidR="00765152" w:rsidRPr="00776EEC" w:rsidRDefault="002C3DCF" w:rsidP="00776EEC">
                      <w:pPr>
                        <w:rPr>
                          <w:rFonts w:ascii="Montserrat Hairline" w:hAnsi="Montserrat Hairline"/>
                          <w:spacing w:val="10"/>
                          <w:sz w:val="18"/>
                          <w:szCs w:val="18"/>
                        </w:rPr>
                      </w:pPr>
                      <w:r>
                        <w:rPr>
                          <w:rFonts w:ascii="Montserrat Hairline" w:hAnsi="Montserrat Hairline"/>
                          <w:spacing w:val="10"/>
                          <w:sz w:val="18"/>
                          <w:szCs w:val="18"/>
                        </w:rPr>
                        <w:t>77999354075</w:t>
                      </w:r>
                    </w:p>
                    <w:p w14:paraId="26E0C7F7" w14:textId="395444E2" w:rsidR="00765152" w:rsidRPr="00776EEC" w:rsidRDefault="002C3DCF" w:rsidP="00776EEC">
                      <w:pPr>
                        <w:rPr>
                          <w:rFonts w:ascii="Montserrat Hairline" w:hAnsi="Montserrat Hairline"/>
                          <w:spacing w:val="0"/>
                          <w:sz w:val="18"/>
                          <w:szCs w:val="18"/>
                        </w:rPr>
                      </w:pPr>
                      <w:r>
                        <w:rPr>
                          <w:rFonts w:ascii="Montserrat Hairline" w:hAnsi="Montserrat Hairline"/>
                          <w:spacing w:val="0"/>
                          <w:sz w:val="18"/>
                          <w:szCs w:val="18"/>
                        </w:rPr>
                        <w:t>juliaborgesas01@gmail.co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5152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2C7C83D" wp14:editId="358688A9">
                <wp:simplePos x="0" y="0"/>
                <wp:positionH relativeFrom="page">
                  <wp:posOffset>833755</wp:posOffset>
                </wp:positionH>
                <wp:positionV relativeFrom="page">
                  <wp:posOffset>6182995</wp:posOffset>
                </wp:positionV>
                <wp:extent cx="1497330" cy="269875"/>
                <wp:effectExtent l="0" t="0" r="0" b="9525"/>
                <wp:wrapNone/>
                <wp:docPr id="2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7330" cy="269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FF5FA9" w14:textId="1CF11789" w:rsidR="00765152" w:rsidRPr="00014CBB" w:rsidRDefault="00765152" w:rsidP="009F7CB0">
                            <w:pPr>
                              <w:spacing w:line="360" w:lineRule="auto"/>
                              <w:rPr>
                                <w:rFonts w:ascii="Montserrat Hairline" w:hAnsi="Montserrat Hairline"/>
                                <w:spacing w:val="20"/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014CBB">
                              <w:rPr>
                                <w:rFonts w:ascii="Montserrat Semi Bold" w:hAnsi="Montserrat Semi Bold"/>
                                <w:spacing w:val="20"/>
                                <w:sz w:val="18"/>
                                <w:szCs w:val="18"/>
                                <w:lang w:val="pt-BR"/>
                              </w:rPr>
                              <w:t>MÍDIAS SOCIA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C7C83D" id="_x0000_s1035" type="#_x0000_t202" style="position:absolute;margin-left:65.65pt;margin-top:486.85pt;width:117.9pt;height:21.2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" filled="f" stroked="f">
                <v:textbox>
                  <w:txbxContent>
                    <w:p w14:paraId="51FF5FA9" w14:textId="1CF11789" w:rsidR="00765152" w:rsidRPr="00014CBB" w:rsidRDefault="00765152" w:rsidP="009F7CB0">
                      <w:pPr>
                        <w:spacing w:line="360" w:lineRule="auto"/>
                        <w:rPr>
                          <w:rFonts w:ascii="Montserrat Hairline" w:hAnsi="Montserrat Hairline"/>
                          <w:spacing w:val="20"/>
                          <w:sz w:val="18"/>
                          <w:szCs w:val="18"/>
                          <w:lang w:val="pt-BR"/>
                        </w:rPr>
                      </w:pPr>
                      <w:r w:rsidRPr="00014CBB">
                        <w:rPr>
                          <w:rFonts w:ascii="Montserrat Semi Bold" w:hAnsi="Montserrat Semi Bold"/>
                          <w:spacing w:val="20"/>
                          <w:sz w:val="18"/>
                          <w:szCs w:val="18"/>
                          <w:lang w:val="pt-BR"/>
                        </w:rPr>
                        <w:t>MÍDIAS SOCIAI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517A9" w:rsidRPr="00E557BD">
        <w:rPr>
          <w:noProof/>
          <w:sz w:val="60"/>
          <w:szCs w:val="60"/>
          <w:lang w:val="pt-BR"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80C38E" wp14:editId="1201AE00">
                <wp:simplePos x="0" y="0"/>
                <wp:positionH relativeFrom="page">
                  <wp:posOffset>2413891</wp:posOffset>
                </wp:positionH>
                <wp:positionV relativeFrom="page">
                  <wp:posOffset>1186815</wp:posOffset>
                </wp:positionV>
                <wp:extent cx="4000500" cy="542925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542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D996E1" w14:textId="3901C695" w:rsidR="00765152" w:rsidRPr="00D21E10" w:rsidRDefault="00765152" w:rsidP="000517A9">
                            <w:pPr>
                              <w:shd w:val="clear" w:color="auto" w:fill="FFFFFF"/>
                              <w:spacing w:after="0" w:line="240" w:lineRule="auto"/>
                              <w:jc w:val="center"/>
                              <w:outlineLvl w:val="2"/>
                              <w:rPr>
                                <w:rFonts w:ascii="Montserrat Hairline" w:hAnsi="Montserrat Hairline"/>
                                <w:sz w:val="60"/>
                                <w:szCs w:val="60"/>
                                <w:lang w:val="pt-BR"/>
                              </w:rPr>
                            </w:pPr>
                            <w:r>
                              <w:rPr>
                                <w:rFonts w:ascii="Montserrat" w:hAnsi="Montserrat"/>
                                <w:sz w:val="60"/>
                                <w:szCs w:val="60"/>
                                <w:lang w:val="pt-BR"/>
                              </w:rPr>
                              <w:t>Júlia Borg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0C38E" id="_x0000_s1036" type="#_x0000_t202" style="position:absolute;margin-left:190.05pt;margin-top:93.45pt;width:315pt;height:42.7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" filled="f" stroked="f">
                <v:textbox>
                  <w:txbxContent>
                    <w:p w14:paraId="7CD996E1" w14:textId="3901C695" w:rsidR="00765152" w:rsidRPr="00D21E10" w:rsidRDefault="00765152" w:rsidP="000517A9">
                      <w:pPr>
                        <w:shd w:val="clear" w:color="auto" w:fill="FFFFFF"/>
                        <w:spacing w:after="0" w:line="240" w:lineRule="auto"/>
                        <w:jc w:val="center"/>
                        <w:outlineLvl w:val="2"/>
                        <w:rPr>
                          <w:rFonts w:ascii="Montserrat Hairline" w:hAnsi="Montserrat Hairline"/>
                          <w:sz w:val="60"/>
                          <w:szCs w:val="60"/>
                          <w:lang w:val="pt-BR"/>
                        </w:rPr>
                      </w:pPr>
                      <w:r>
                        <w:rPr>
                          <w:rFonts w:ascii="Montserrat" w:hAnsi="Montserrat"/>
                          <w:sz w:val="60"/>
                          <w:szCs w:val="60"/>
                          <w:lang w:val="pt-BR"/>
                        </w:rPr>
                        <w:t>Júlia Borg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472792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9A4038" wp14:editId="02698E18">
                <wp:simplePos x="0" y="0"/>
                <wp:positionH relativeFrom="page">
                  <wp:posOffset>914400</wp:posOffset>
                </wp:positionH>
                <wp:positionV relativeFrom="page">
                  <wp:posOffset>2171700</wp:posOffset>
                </wp:positionV>
                <wp:extent cx="5727700" cy="0"/>
                <wp:effectExtent l="0" t="0" r="12700" b="2540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277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959955E" id="Straight Connector 9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in,171pt" to="523pt,17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" strokecolor="black [3213]">
                <v:stroke dashstyle="1 1"/>
                <w10:wrap anchorx="page" anchory="page"/>
              </v:line>
            </w:pict>
          </mc:Fallback>
        </mc:AlternateContent>
      </w:r>
    </w:p>
    <w:sectPr w:rsidR="006102B4" w:rsidSect="00524C25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LT Std Light">
    <w:altName w:val="Cambria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Montserrat Light">
    <w:altName w:val="Courier New"/>
    <w:charset w:val="00"/>
    <w:family w:val="auto"/>
    <w:pitch w:val="variable"/>
    <w:sig w:usb0="00000001" w:usb1="00000000" w:usb2="00000000" w:usb3="00000000" w:csb0="00000093" w:csb1="00000000"/>
  </w:font>
  <w:font w:name="Montserrat Semi Bold">
    <w:altName w:val="Courier New"/>
    <w:charset w:val="00"/>
    <w:family w:val="auto"/>
    <w:pitch w:val="variable"/>
    <w:sig w:usb0="00000001" w:usb1="00000000" w:usb2="00000000" w:usb3="00000000" w:csb0="0000009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ontserrat Hairline">
    <w:altName w:val="Courier New"/>
    <w:charset w:val="00"/>
    <w:family w:val="auto"/>
    <w:pitch w:val="variable"/>
    <w:sig w:usb0="00000001" w:usb1="00000000" w:usb2="00000000" w:usb3="00000000" w:csb0="00000093" w:csb1="00000000"/>
  </w:font>
  <w:font w:name="Montserrat">
    <w:altName w:val="Courier New"/>
    <w:charset w:val="00"/>
    <w:family w:val="auto"/>
    <w:pitch w:val="variable"/>
    <w:sig w:usb0="00000001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hyphenationZone w:val="425"/>
  <w:drawingGridHorizontalSpacing w:val="181"/>
  <w:drawingGridVerticalSpacing w:val="181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jC2MDI2MDIyNLFQ0lEKTi0uzszPAykwrAUAH+VZ4iwAAAA="/>
    <w:docVar w:name="OpenInPublishingView" w:val="0"/>
    <w:docVar w:name="ShowStaticGuides" w:val="1"/>
  </w:docVars>
  <w:rsids>
    <w:rsidRoot w:val="002341E8"/>
    <w:rsid w:val="00014CBB"/>
    <w:rsid w:val="00034886"/>
    <w:rsid w:val="000517A9"/>
    <w:rsid w:val="000A618C"/>
    <w:rsid w:val="002341E8"/>
    <w:rsid w:val="002C3DCF"/>
    <w:rsid w:val="00472792"/>
    <w:rsid w:val="00524C25"/>
    <w:rsid w:val="0060087C"/>
    <w:rsid w:val="006102B4"/>
    <w:rsid w:val="0065399D"/>
    <w:rsid w:val="007520DE"/>
    <w:rsid w:val="00765152"/>
    <w:rsid w:val="00776EEC"/>
    <w:rsid w:val="007951E9"/>
    <w:rsid w:val="0080214A"/>
    <w:rsid w:val="008B209F"/>
    <w:rsid w:val="009F7CB0"/>
    <w:rsid w:val="00A700AA"/>
    <w:rsid w:val="00AB0077"/>
    <w:rsid w:val="00C0510A"/>
    <w:rsid w:val="00CD6B22"/>
    <w:rsid w:val="00D0317F"/>
    <w:rsid w:val="00D21E10"/>
    <w:rsid w:val="00DF111B"/>
    <w:rsid w:val="00E13045"/>
    <w:rsid w:val="00E35578"/>
    <w:rsid w:val="00E67BD7"/>
    <w:rsid w:val="00EC0621"/>
    <w:rsid w:val="00F90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2772421"/>
  <w15:docId w15:val="{F72464F6-9209-4D59-8732-C97D58DEE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41E8"/>
    <w:pPr>
      <w:spacing w:after="200" w:line="276" w:lineRule="auto"/>
    </w:pPr>
    <w:rPr>
      <w:rFonts w:ascii="Helvetica LT Std Light" w:eastAsiaTheme="minorHAnsi" w:hAnsi="Helvetica LT Std Light"/>
      <w:color w:val="595959" w:themeColor="text1" w:themeTint="A6"/>
      <w:spacing w:val="-6"/>
      <w:sz w:val="20"/>
      <w:szCs w:val="22"/>
      <w14:ligatures w14:val="standard"/>
      <w14:numSpacing w14:val="proportional"/>
    </w:rPr>
  </w:style>
  <w:style w:type="paragraph" w:styleId="Ttulo3">
    <w:name w:val="heading 3"/>
    <w:basedOn w:val="Normal"/>
    <w:link w:val="Ttulo3Char"/>
    <w:uiPriority w:val="9"/>
    <w:qFormat/>
    <w:rsid w:val="00A700A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auto"/>
      <w:spacing w:val="0"/>
      <w:sz w:val="27"/>
      <w:szCs w:val="27"/>
      <w:lang w:val="es-ES" w:eastAsia="es-ES"/>
      <w14:ligatures w14:val="none"/>
      <w14:numSpacing w14:val="defaul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har">
    <w:name w:val="Título 3 Char"/>
    <w:basedOn w:val="Fontepargpadro"/>
    <w:link w:val="Ttulo3"/>
    <w:uiPriority w:val="9"/>
    <w:rsid w:val="00A700AA"/>
    <w:rPr>
      <w:rFonts w:ascii="Times New Roman" w:eastAsia="Times New Roman" w:hAnsi="Times New Roman" w:cs="Times New Roman"/>
      <w:b/>
      <w:bCs/>
      <w:sz w:val="27"/>
      <w:szCs w:val="27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4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38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2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46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7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8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4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8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8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2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2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42C653-B208-4D9E-A896-D9FBBADB3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uario</cp:lastModifiedBy>
  <cp:revision>2</cp:revision>
  <dcterms:created xsi:type="dcterms:W3CDTF">2023-01-16T21:07:00Z</dcterms:created>
  <dcterms:modified xsi:type="dcterms:W3CDTF">2023-01-16T21:07:00Z</dcterms:modified>
</cp:coreProperties>
</file>